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11DB9" w:rsidRDefault="00512AB0">
      <w:pPr>
        <w:spacing w:before="240" w:after="240"/>
      </w:pPr>
      <w:r>
        <w:t>CoolSculpting Chin.Article.KP Aesthetics.KA</w:t>
      </w:r>
    </w:p>
    <w:p w14:paraId="00000002" w14:textId="77777777" w:rsidR="00711DB9" w:rsidRDefault="00512AB0">
      <w:pPr>
        <w:spacing w:before="240" w:after="240"/>
      </w:pPr>
      <w:r>
        <w:t>KW: CoolSculpting chin</w:t>
      </w:r>
    </w:p>
    <w:p w14:paraId="00000003" w14:textId="77777777" w:rsidR="00711DB9" w:rsidRDefault="00512AB0">
      <w:pPr>
        <w:spacing w:before="240" w:after="240"/>
      </w:pPr>
      <w:r>
        <w:t>/CoolSculpting chin</w:t>
      </w:r>
    </w:p>
    <w:p w14:paraId="00000004" w14:textId="3AECC27A" w:rsidR="00711DB9" w:rsidRDefault="00512AB0">
      <w:pPr>
        <w:spacing w:before="240" w:after="240"/>
      </w:pPr>
      <w:r>
        <w:t>Meta: CoolSculpting chin fat is a</w:t>
      </w:r>
      <w:r>
        <w:t xml:space="preserve"> popular, non-surgical way to reduce embarrassing double chins. Learn how you can freeze away and eliminate chin and neck fat.</w:t>
      </w:r>
    </w:p>
    <w:p w14:paraId="00000005" w14:textId="77777777" w:rsidR="00711DB9" w:rsidRDefault="00512AB0">
      <w:pPr>
        <w:spacing w:before="240" w:after="240"/>
      </w:pPr>
      <w:r>
        <w:t>CoolSculpting Chin and Neck Fat</w:t>
      </w:r>
    </w:p>
    <w:p w14:paraId="00000006" w14:textId="77777777" w:rsidR="00711DB9" w:rsidRDefault="00512AB0">
      <w:pPr>
        <w:spacing w:before="240" w:after="240"/>
      </w:pPr>
      <w:r>
        <w:t xml:space="preserve">CoolSculpting chin fat and neck fat is among the most popular </w:t>
      </w:r>
      <w:r>
        <w:t xml:space="preserve">fat freezing treatment areas. Many men and women struggle with embarrassing double chins and turkey necks. Before CoolSculpting, most had to turn to invasive surgery like liposuction to rid them of the stubborn fat. Now, with this incredible </w:t>
      </w:r>
      <w:r w:rsidRPr="003469F4">
        <w:rPr>
          <w:u w:val="single"/>
        </w:rPr>
        <w:t>fat freezing p</w:t>
      </w:r>
      <w:r w:rsidRPr="003469F4">
        <w:rPr>
          <w:u w:val="single"/>
        </w:rPr>
        <w:t>rocedure</w:t>
      </w:r>
      <w:r>
        <w:t>, people can reduce their chin fat and neck fat without pain, surgery, or downtime.</w:t>
      </w:r>
    </w:p>
    <w:p w14:paraId="00000007" w14:textId="77777777" w:rsidR="00711DB9" w:rsidRDefault="00512AB0">
      <w:pPr>
        <w:spacing w:before="240" w:after="240"/>
      </w:pPr>
      <w:r>
        <w:t xml:space="preserve">Read on to learn more about this </w:t>
      </w:r>
      <w:r w:rsidRPr="00DD1368">
        <w:rPr>
          <w:u w:val="single"/>
        </w:rPr>
        <w:t>body contouring treatment</w:t>
      </w:r>
      <w:r>
        <w:t xml:space="preserve"> and how it can help you eliminate chin and neck fat.</w:t>
      </w:r>
    </w:p>
    <w:p w14:paraId="00000008" w14:textId="77777777" w:rsidR="00711DB9" w:rsidRDefault="00512AB0">
      <w:pPr>
        <w:spacing w:before="240" w:after="240"/>
      </w:pPr>
      <w:r>
        <w:t>What Causes a Double Chin?</w:t>
      </w:r>
    </w:p>
    <w:p w14:paraId="00000009" w14:textId="77777777" w:rsidR="00711DB9" w:rsidRDefault="00512AB0">
      <w:pPr>
        <w:spacing w:before="240" w:after="240"/>
      </w:pPr>
      <w:r>
        <w:t>Most people believe doubl</w:t>
      </w:r>
      <w:r>
        <w:t>e chins are the result of unhealthy lifestyle choices. They are, however, wrong to think this. Stubborn fat bulges in the chin and neck are influenced by genetics, gender, hormones, and even age. According to polls, 2 out of 3 American adults struggle with</w:t>
      </w:r>
      <w:r>
        <w:t xml:space="preserve"> embarrassing double chins.</w:t>
      </w:r>
    </w:p>
    <w:p w14:paraId="0000000A" w14:textId="77777777" w:rsidR="00711DB9" w:rsidRDefault="00512AB0">
      <w:pPr>
        <w:spacing w:before="240" w:after="240"/>
      </w:pPr>
      <w:r>
        <w:t xml:space="preserve">Fat in the chin and neck is seemingly diet and exercise-resistant, making it hard to lose. Thankfully, with the revolutionary science of </w:t>
      </w:r>
      <w:r w:rsidRPr="00DD1368">
        <w:rPr>
          <w:u w:val="single"/>
        </w:rPr>
        <w:t>Cryolipolysis</w:t>
      </w:r>
      <w:r>
        <w:t>, CoolSculpting can help people target and eliminate the stubborn chin and nec</w:t>
      </w:r>
      <w:r>
        <w:t>k fat.</w:t>
      </w:r>
    </w:p>
    <w:p w14:paraId="0000000B" w14:textId="77777777" w:rsidR="00711DB9" w:rsidRDefault="00512AB0">
      <w:pPr>
        <w:spacing w:before="240" w:after="240"/>
      </w:pPr>
      <w:r>
        <w:t>Are Double Chin Exercises Real?</w:t>
      </w:r>
    </w:p>
    <w:p w14:paraId="0000000C" w14:textId="3DC586E3" w:rsidR="00711DB9" w:rsidRDefault="00512AB0">
      <w:pPr>
        <w:spacing w:before="240" w:after="240"/>
      </w:pPr>
      <w:r>
        <w:t>Sadly, you cannot target and “spot reduce” any fat bulge on the body. Whether you struggle with chin or belly fat, there is no way to do a particular exercise and eliminate those fat cells. You can do an unlimited number</w:t>
      </w:r>
      <w:r>
        <w:t xml:space="preserve"> of crunches, and it may strengthen your abdominals, it will not specifically burn away belly fat.</w:t>
      </w:r>
    </w:p>
    <w:p w14:paraId="0000000D" w14:textId="291D3BF2" w:rsidR="00711DB9" w:rsidRDefault="00512AB0">
      <w:pPr>
        <w:spacing w:before="240" w:after="240"/>
      </w:pPr>
      <w:r>
        <w:t>You should not waste time trying to do exercises to eliminate double chins. If you have a double chin and live a healthy, active life, you should consider</w:t>
      </w:r>
      <w:r>
        <w:t xml:space="preserve"> CoolSculpting chin. One treatment can help reduce the stubborn fat cells that cause the double chin.</w:t>
      </w:r>
    </w:p>
    <w:p w14:paraId="61916D6E" w14:textId="294ACCE5" w:rsidR="00DD1368" w:rsidRPr="00DD1368" w:rsidRDefault="00DD1368" w:rsidP="00DD1368">
      <w:pPr>
        <w:spacing w:before="240" w:after="240"/>
        <w:jc w:val="right"/>
        <w:rPr>
          <w:u w:val="single"/>
        </w:rPr>
      </w:pPr>
      <w:r w:rsidRPr="00DD1368">
        <w:rPr>
          <w:u w:val="single"/>
        </w:rPr>
        <w:t>Related article: What is CoolSculpting &gt;&gt;</w:t>
      </w:r>
    </w:p>
    <w:p w14:paraId="0000000E" w14:textId="77777777" w:rsidR="00711DB9" w:rsidRDefault="00512AB0">
      <w:pPr>
        <w:spacing w:before="240" w:after="240"/>
      </w:pPr>
      <w:r>
        <w:t>CoolSculpting Chin Applicators</w:t>
      </w:r>
    </w:p>
    <w:p w14:paraId="0000000F" w14:textId="77777777" w:rsidR="00711DB9" w:rsidRDefault="00512AB0">
      <w:pPr>
        <w:spacing w:before="240" w:after="240"/>
      </w:pPr>
      <w:r>
        <w:lastRenderedPageBreak/>
        <w:t>CoolSculpting first hit the market in 2010, showing how phenomenal Cryolipolysis is at reducing fat cells. Since then, ther</w:t>
      </w:r>
      <w:r>
        <w:t xml:space="preserve">e are numerous new applicators available to help </w:t>
      </w:r>
      <w:r w:rsidRPr="00DD1368">
        <w:rPr>
          <w:u w:val="single"/>
        </w:rPr>
        <w:t>Cold Sculpt</w:t>
      </w:r>
      <w:r>
        <w:t xml:space="preserve"> various areas on the body.</w:t>
      </w:r>
    </w:p>
    <w:p w14:paraId="00000010" w14:textId="77777777" w:rsidR="00711DB9" w:rsidRDefault="00512AB0">
      <w:pPr>
        <w:spacing w:before="240" w:after="240"/>
      </w:pPr>
      <w:r>
        <w:t>The CoolMini is one of the newest applicators. It is made specifically to treat small, isolated pockets of fat that are hard to reach. The CoolMini fits perfectly under</w:t>
      </w:r>
      <w:r>
        <w:t xml:space="preserve"> the chin and on the neck area to reduce submental fullness.</w:t>
      </w:r>
    </w:p>
    <w:p w14:paraId="00000011" w14:textId="77777777" w:rsidR="00711DB9" w:rsidRDefault="00512AB0">
      <w:pPr>
        <w:spacing w:before="240" w:after="240"/>
      </w:pPr>
      <w:r>
        <w:t>CoolSculpting Chin Before and After*</w:t>
      </w:r>
    </w:p>
    <w:p w14:paraId="00000012" w14:textId="35A341F0" w:rsidR="00711DB9" w:rsidRDefault="00512AB0">
      <w:pPr>
        <w:spacing w:before="240" w:after="240"/>
      </w:pPr>
      <w:r>
        <w:t>CoolSculpting chin before and after images showcase how fantastic freezing fat cells can eliminate chin fat. Not just double chins, but treatments allow addre</w:t>
      </w:r>
      <w:r>
        <w:t>ss turkey necks by reducing neck fat. As with any cosmetic procedure, results may vary.*</w:t>
      </w:r>
    </w:p>
    <w:p w14:paraId="5325585F" w14:textId="78B32D2D" w:rsidR="00DD1368" w:rsidRDefault="00DD1368">
      <w:pPr>
        <w:spacing w:before="240" w:after="240"/>
      </w:pPr>
      <w:r w:rsidRPr="00DD1368">
        <w:rPr>
          <w:highlight w:val="yellow"/>
        </w:rPr>
        <w:t>Insert a few chin bas</w:t>
      </w:r>
    </w:p>
    <w:p w14:paraId="0CD90A11" w14:textId="563E60D2" w:rsidR="003469F4" w:rsidRPr="003469F4" w:rsidRDefault="003469F4" w:rsidP="003469F4">
      <w:pPr>
        <w:spacing w:before="240" w:after="240"/>
        <w:jc w:val="right"/>
        <w:rPr>
          <w:u w:val="single"/>
        </w:rPr>
      </w:pPr>
      <w:r w:rsidRPr="003469F4">
        <w:rPr>
          <w:u w:val="single"/>
        </w:rPr>
        <w:t>See more CoolSculpting before and after pics &gt;&gt;</w:t>
      </w:r>
    </w:p>
    <w:p w14:paraId="00000013" w14:textId="66954C2B" w:rsidR="00711DB9" w:rsidRDefault="00512AB0">
      <w:pPr>
        <w:spacing w:before="240" w:after="240"/>
      </w:pPr>
      <w:r>
        <w:t xml:space="preserve">CoolSculpting Chin </w:t>
      </w:r>
      <w:r w:rsidR="003469F4">
        <w:t xml:space="preserve">Treatments </w:t>
      </w:r>
      <w:r>
        <w:t>Near Me</w:t>
      </w:r>
    </w:p>
    <w:p w14:paraId="00000014" w14:textId="77777777" w:rsidR="00711DB9" w:rsidRDefault="00512AB0">
      <w:pPr>
        <w:spacing w:before="240" w:after="240"/>
      </w:pPr>
      <w:r>
        <w:t>If you want to learn more about CoolSculpting chin, contact KP Aesthetics. You can schedule a free consultation with one of our highly train</w:t>
      </w:r>
      <w:r>
        <w:t>ed treatment specialists. During your consultation, our specialists can help determine if CoolSculpting is right for you. Call us at 484-420-4094.</w:t>
      </w:r>
    </w:p>
    <w:p w14:paraId="00000015" w14:textId="77777777" w:rsidR="00711DB9" w:rsidRDefault="00711DB9"/>
    <w:sectPr w:rsidR="00711D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LIwNzIyNDI2MbRQ0lEKTi0uzszPAykwrAUA0Da0oiwAAAA="/>
  </w:docVars>
  <w:rsids>
    <w:rsidRoot w:val="00711DB9"/>
    <w:rsid w:val="003469F4"/>
    <w:rsid w:val="00512AB0"/>
    <w:rsid w:val="00711DB9"/>
    <w:rsid w:val="00DD1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A6263"/>
  <w15:docId w15:val="{DE15FB49-6D36-4329-8D45-DFA029E32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09</Words>
  <Characters>2663</Characters>
  <Application>Microsoft Office Word</Application>
  <DocSecurity>0</DocSecurity>
  <Lines>4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7T22:54:00Z</dcterms:created>
  <dcterms:modified xsi:type="dcterms:W3CDTF">2020-10-27T22:58:00Z</dcterms:modified>
</cp:coreProperties>
</file>